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พิธีเปิดงานประชุมวิชาการ</w:t>
      </w:r>
      <w:r>
        <w:t xml:space="preserve"> </w:t>
      </w:r>
      <w:r>
        <w:t xml:space="preserve">และนิทรรศการศูนย์เทคโนโลยีอิเล็กทรอนิกส์และคอมพิวเตอร์แห่งชาติ</w:t>
      </w:r>
      <w:r>
        <w:t xml:space="preserve"> </w:t>
      </w:r>
      <w:r>
        <w:t xml:space="preserve">ประจำปี</w:t>
      </w:r>
      <w:r>
        <w:t xml:space="preserve"> </w:t>
      </w:r>
      <w:r>
        <w:t xml:space="preserve">2562</w:t>
      </w:r>
      <w:r>
        <w:t xml:space="preserve"> </w:t>
      </w:r>
      <w:r>
        <w:t xml:space="preserve">ห้องที่</w:t>
      </w:r>
      <w:r>
        <w:t xml:space="preserve"> </w:t>
      </w:r>
      <w:r>
        <w:t xml:space="preserve">2</w:t>
      </w:r>
    </w:p>
    <w:p>
      <w:pPr>
        <w:pStyle w:val="Date"/>
      </w:pPr>
      <w:r>
        <w:t xml:space="preserve">วันศุกร์ที่</w:t>
      </w:r>
      <w:r>
        <w:t xml:space="preserve"> </w:t>
      </w:r>
      <w:r>
        <w:t xml:space="preserve">6</w:t>
      </w:r>
      <w:r>
        <w:t xml:space="preserve"> </w:t>
      </w:r>
      <w:r>
        <w:t xml:space="preserve">กันยายน</w:t>
      </w:r>
      <w:r>
        <w:t xml:space="preserve"> </w:t>
      </w:r>
      <w:r>
        <w:t xml:space="preserve">2562</w:t>
      </w:r>
      <w:r>
        <w:t xml:space="preserve"> </w:t>
      </w:r>
      <w:r>
        <w:t xml:space="preserve">เวลา</w:t>
      </w:r>
      <w:r>
        <w:t xml:space="preserve"> </w:t>
      </w:r>
      <w:r>
        <w:t xml:space="preserve">10.4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ใช่เป็นจุดสิ้นสุด แต่เป็นเพียงจุดเริ่มต้นในขั้นต่อไปการศึกษาอดีตทางประวัติศาสตร์ และเมื่อสะสมนาน ๆ เข้า จะเป็นทิศทางในปัจจุบัน มันคือช่วงเวลาของ และความก้าวหน้า ที่จะเข้ามาช่วยขับดัน การมุ่งไปหาเป้าหมายของวันพรุ่งนี้ ซึ่งนั่นไม่ใช่เรื่องง่ายเนื่องจากมันยังมาไม่ถึง จินตภาพของคนส่วนใหญ่จึงเกิดขึ้นเพียงในอุดมคติ แต่สำหรับ NECTEC การจะสร้างความเปลี่ยนแปลงให้เกิดขึ้นจริงอาศัยเพียงความเชื่อมั่นในความล้ำหน้าของวิทยาการเพียงอย่างเดียว การตามหาวันพรุ่งนี้จำเป็นต้องมีความหวัง หวังไว้กับเวลา แต่ความเชื่ออย่างเดียวนี่ไม่อาจทำให้เป็นจริงได้นะครับจะต้องมีทั้งความตั้งใจและก็ความกล้าที่จะเปลี่ยนความเชื่อของเราให้กลายเป็นประโยชน์ที่แท้จริง</w:t>
      </w:r>
    </w:p>
    <w:p>
      <w:pPr>
        <w:pStyle w:val="BodyText"/>
      </w:pPr>
      <w:r>
        <w:t xml:space="preserve">(บรรยาย) เป้าหมายของ NECTEC จึงเน้นไปที่การสร้างรากฐานสำคัญด้านอิเล็กทรอนิกส์และสารสนเทศ ในภาคเกษตรกรรม อุตสาหกรรม และการบริหารจัดการเมือง เพราะความอัจฉริยะช่วยยกระดับการวิเคราะห์ ประมวลผล ตลอดจนการเชื่อมโยงข้อมูลจำนวนมหาศาลให้เป็นไปอย่างสะดวกรวดเร็ว และมีประสิทธิภาพเหนือกว่าที่เคยเป็นมา 3 2 1</w:t>
      </w:r>
    </w:p>
    <w:p>
      <w:pPr>
        <w:pStyle w:val="BodyText"/>
      </w:pPr>
      <w:r>
        <w:t xml:space="preserve">[เสียงปล่อยจรวด] เร</w:t>
      </w:r>
    </w:p>
    <w:p>
      <w:pPr>
        <w:pStyle w:val="BodyText"/>
      </w:pPr>
      <w:r>
        <w:t xml:space="preserve">[เสียงดนตรี]</w:t>
      </w:r>
    </w:p>
    <w:p>
      <w:pPr>
        <w:pStyle w:val="BodyText"/>
      </w:pPr>
      <w:r>
        <w:t xml:space="preserve">(ดร.ชัย)</w:t>
      </w:r>
    </w:p>
    <w:p>
      <w:pPr>
        <w:pStyle w:val="BodyText"/>
      </w:pPr>
      <w:r>
        <w:t xml:space="preserve">(ดร.ชัย) เราต้องสวมวิญญาณนักสำรวจ เหมือนกับนักบินอวกาศ เราต้องมีความตั้งใจ แล้วก็ทำให้เต็มที่นะครับไม่ต้องไปใส่ใจ ฃจะเป็นคำชื่นชมหรือเป็นเพียงความตั้งใจที่ถูกมอ</w:t>
      </w:r>
    </w:p>
    <w:p>
      <w:pPr>
        <w:pStyle w:val="BodyText"/>
      </w:pPr>
      <w:r>
        <w:t xml:space="preserve">[เสียงดนตรี]</w:t>
      </w:r>
    </w:p>
    <w:p>
      <w:pPr>
        <w:pStyle w:val="BodyText"/>
      </w:pPr>
      <w:r>
        <w:t xml:space="preserve">(คุณกิตติ) เทคโนโลยีจะช่วยติดตามสภาพภูมิอากาศที่มีผลต่อการเพาะปลูก</w:t>
      </w:r>
    </w:p>
    <w:p>
      <w:pPr>
        <w:pStyle w:val="BodyText"/>
      </w:pPr>
      <w:r>
        <w:t xml:space="preserve">(บรรยาย) เปลี่ยนโฉมหน้าการทำเกษตรกรรมของเกษตรกรไว้กับสภาพดินฟ้าอากาศ ด้วยการติดตามธรรมชาติของพืชแต่ละชนิด ต้นไม้แต่ละต้นจะมีข้อมูลจำเพาะของตัวเอง ความยืดหยุ่นในยุคอุตสาหกรรม 4.0 ทำให้ลูกค้าสามารถเลือก ได้ตรงตามต้องการได้มากยิ่งขึ้น จะถูกกระจายไปอยู่ในทุกส่วนของทุกกระบวนการทำให้สามารถติดตามคุณภาพและต่อเติมกลไกการผลิต</w:t>
      </w:r>
    </w:p>
    <w:p>
      <w:pPr>
        <w:pStyle w:val="BodyText"/>
      </w:pPr>
      <w:r>
        <w:t xml:space="preserve">(ดร.สุทธิพงศ์) ให้ทุกคน มีชีวิต</w:t>
      </w:r>
    </w:p>
    <w:p>
      <w:pPr>
        <w:pStyle w:val="BodyText"/>
      </w:pPr>
      <w:r>
        <w:t xml:space="preserve">(บรรยาย) เทคโนโลยีจะเข้าไปผสมผสานกับการทำงานของมนุษย์ ทุกส่วนจึงถูกเชื่อมโยงมาเป็นส่วนหนึ่งของกลไกการเฝ้าระวัง ซึ่งนั่นจะทำให้การจัดการกับเมืองเป็นไปอย่าง แห่งการเรียนรู้ตลอดชีพ</w:t>
      </w:r>
    </w:p>
    <w:p>
      <w:pPr>
        <w:pStyle w:val="BodyText"/>
      </w:pPr>
      <w:r>
        <w:t xml:space="preserve">(บรรยาย) การเรียนรู้จะไม่ถูกจำกัดเนื้อหา สถานที่ และเวลา ผู้เรียนจะไม่ถูกจำกักดวัย สังคมแห่งการเรียนรู้จะเกิดขึ้น มันเป็นวัมนธรรมใหม่ของสังคมไทย ที่ทุกคนสามารถเรียนรู้ได้ตลอดชีพ บนพื้นฐานวัฒนธรรมชุมชน</w:t>
      </w:r>
    </w:p>
    <w:p>
      <w:pPr>
        <w:pStyle w:val="BodyText"/>
      </w:pPr>
      <w:r>
        <w:t xml:space="preserve">(ดร.สุปิยา) ออกไปเปลี่ยนคุณภาพชีวิตของคนรุ่นใหม่ เปลี่ยนตัวตนเขานะครับเราไปเพิ่มศักยภาพให้เด็กไทยรุ่นใหม่ ให้ไปไกลกว่ารุ่นก่อน เพราะว่าเขาเดินเท่ากับรุ่นเก่าก็เท่ากับว่าเขาเดินอยู่ที่เดิม</w:t>
      </w:r>
    </w:p>
    <w:p>
      <w:pPr>
        <w:pStyle w:val="BodyText"/>
      </w:pPr>
      <w:r>
        <w:t xml:space="preserve">(บรรยาย) เป้าหมายคือการทำให้เด็กไทยเก่งขึ้น อยากให้ฉลาด พัฒนาสัมวัยก็ต้องใส่ใจตั้งแต่สุขภาวะไปถึงโภชนาการ เพราะอาหารที่สมบูรณ์คือวัตถุดิบของสมองที่เติบโต</w:t>
      </w:r>
    </w:p>
    <w:p>
      <w:pPr>
        <w:pStyle w:val="BodyText"/>
      </w:pPr>
      <w:r>
        <w:t xml:space="preserve">(ดร.สุทธิพงศ์) จะถูกเชื่อมโยงอย่างเป็นระบบ ของลักษณะทางประชากรศาสตร์ซึ่งจะเข้าไปทางด้านรูปแบบชีวิตและรายได้ของประชาชนตามสภาพแวดล้อมทางภูมิศาสตร์พื้นถิ่น เซนเซอร์ขั้นสูงที่ทำได้เอง จะถูกนำมาใช้อย่างมีประสิทธิภาพ ทั้งในด้านตรวจหาประเภทของสะสารทางโครงสร้างทางเคมี เพื่อระบุประเภทของสารประกอบ ทางการแพทย์รวมถึงติดตามสภาพแวดล้อมในพื้นที่ทางการเกษตร</w:t>
      </w:r>
    </w:p>
    <w:p>
      <w:pPr>
        <w:pStyle w:val="BodyText"/>
      </w:pPr>
      <w:r>
        <w:t xml:space="preserve">(คุณสุรีพร) การสื่อสารระหว่างคนกับเป็นไปได้อื่น ๆ อีกมากมาย</w:t>
      </w:r>
    </w:p>
    <w:p>
      <w:pPr>
        <w:pStyle w:val="BodyText"/>
      </w:pPr>
      <w:r>
        <w:t xml:space="preserve">(บรรยาย) การสื่อสารปัญญาประดิษฐ์จะก้าวไปอีกขั้น การสื่อสารระหว่างคน ทำให้ปฎิสัมพันธ์ระหว่างคนกับวิทยาการเป็นไปอย่างลื่นไหล ศักยภาพที่จะเพิ่มขึ้นของสาขางานอีกมากมาย คือเรื่องเป็นไปได้ ในขณะที่สายตาจับจ้องอยู่กับความก้าวหน้า แต่ต้องไม่ลืมว่าทั้งองคพยพ จะต้องก้าวไปพร้อมกัน เพราะยังมีคนไทยจำนวนมากที่ยังเข้าไม่ถึงเทคโนโลยีพื้นฐานพื้นฐานเราจึงควรพัฒนาเพื่อเพิ่มโอกาสให้พวกเขาเหล่านั้นด้วย</w:t>
      </w:r>
    </w:p>
    <w:p>
      <w:pPr>
        <w:pStyle w:val="BodyText"/>
      </w:pPr>
      <w:r>
        <w:t xml:space="preserve">(ดร.ชัย) คำถามแรกที่มีตั้งแต่ทำงานนะครับ ก็คือสังคมไทยจะมีโอกาสได้ใข้เพราะฉะนั้นเราจะต้องผลักเทคโนโลยีนี้ให้ไปสู่ความก้าวหนไปข้างหน้าอย่างเป็นรูปธรรมจากความเชื่อที่เรามี เป็นรากฐานทางเทคโนโลยี สู่อนาคต</w:t>
      </w:r>
    </w:p>
    <w:p>
      <w:pPr>
        <w:pStyle w:val="BodyText"/>
      </w:pPr>
      <w:r>
        <w:t xml:space="preserve">[เสียงดนตรี] NECTEC จะเดินเคียงข้างทุกความตั้งใจ เพื่อแสวงหาวันพรุ่งนี้ที่ดีกว่า</w:t>
      </w:r>
    </w:p>
    <w:p>
      <w:pPr>
        <w:pStyle w:val="BodyText"/>
      </w:pPr>
      <w:r>
        <w:t xml:space="preserve">[เสียงดนตรี]</w:t>
      </w:r>
    </w:p>
    <w:p>
      <w:pPr>
        <w:pStyle w:val="BodyText"/>
      </w:pPr>
      <w:r>
        <w:t xml:space="preserve">(คุณศิริพร) ในนามของศูนย์เทคโนโลยีอิเล็กทรอนิกส์และคอมพิวเตอร์แห่งชาติ สำนักงานพัฒนาวิทยาศาสตร์แดิฉันขอต้อนรับและนำทุกท่านเข้าสวิชาการและนิทรรศการของ NECTEC และเพื่อให้พิธีเปิดงานยิ่งใหญ่และสมบูรณ์แบบตามเจตนารมณ์ของผู้จัดงาน ดิฉันรบกวนขอเสียงปรบมือดัง ๆ จากแขกผู้มีเกียรติ</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ขอบพระคุณสำหรับเสียงปรบมือค่ะ นอกจากช่วยเป็นกำลังงใจให้พิธีกร ยังทำให้บรรยากาศในพิธีเปิดงานในวันนี้มีความฮึกเหิมยิ่ง่ขึ้นอีกด้วย</w:t>
      </w:r>
    </w:p>
    <w:p>
      <w:pPr>
        <w:pStyle w:val="BodyText"/>
      </w:pPr>
      <w:r>
        <w:t xml:space="preserve">(ดร.ปรัชญา)</w:t>
      </w:r>
    </w:p>
    <w:p>
      <w:pPr>
        <w:pStyle w:val="BodyText"/>
      </w:pPr>
      <w:r>
        <w:t xml:space="preserve">[ภาษาต่างประเทศ]</w:t>
      </w:r>
    </w:p>
    <w:p>
      <w:pPr>
        <w:pStyle w:val="BodyText"/>
      </w:pPr>
      <w:r>
        <w:t xml:space="preserve">(คุณศิริพร) NECTEC ได้สั่งสมองค์ความรู้และมุ่งดำเนินงานเพื่อสร้างฐานรากทางเทคโนโลยีและนวัตกรรมทางด้านอิเล็กทรอนิกส์และคอมพิวเตอร์ มากกว่า 33 ปี การจัดงานประชุมวิชาการถือเป็นเวทีสำคัญที่ทีมนักวิจัยของ NECTEC ที่ใช้งานได้จริงซึ่งได้รับการสนับสนุนให้ความร่วมมืออย่างดียิ่งในหน่วยงานพันธมิตรและหน่วยงานหลายภาคส่วน รวมไปถึงการแลกเปลี่ยนความรู้ประสบการณ์ทางวิชาการ และการสร้างเครือข่ายความร่วมมทือที่จะได้มาร่วมกันสร้างสรรคภ์ผลงานวิจัยที่จะเกิดประโยชน์ ในการพัฒนาประเทศอย่างยั่งยืนต่อไป</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ผลงานวิจัยที่ทุกท่านเห็น นี้คือระบบล่ามประชุมทางไกล และระบบคำบรรยายแบบทันต่อเวลาจริง โดยศูนย์เทคโนโลยีอิเล็กทรอนิกส์และคอมพิวเตอร์แห่งชาติหรือ Aและเครื่องมือแพทย์ หรือ AMED บริการที่อาศัยเทคโนโลยีการสื่อสารทางไกล ในการส่งสัญญาณภาพและเสียงไปสู่ศูนย์การถ่ายทอดการสื่อสารแห่งประเทศไทย โดยจะมีเจ้าหน้าถอดความเสียงพูดเป็นข้อความ ล่ามภาษามือ แปลเสียงพูดเป็นภาษามือ จะส่งข้อความและวีดีโอภาษามือกลับมายังห้องประชุมแห่งนี้ แบบทันต่อเวลาจริง โดยจะช่วยให้ผู้พิการหรือผู้สูงอายุ สามารถเข้าถึงเสื้อหาความรู้ ที่เป็นประโยชน์ในช่วงพิธีเปิดงานประชุมวิชาการในครั้งนี้ ถือเป็นอีกหนึ่งฐานรากที่สำคัญในการพัฒนาประเทศ ในการสร้าง</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ช่วงพิธีเปิดงานในวันนี้ยังอีกหนึ่งความพิเศษกับแขกผู้มีเกียรติทุกท่าน อาจจะเรียกได้ว่า เป็นการสร้างประวัติศาสตร์หน้าใหม่ เพราะจะเป็นการเปิดตัวบนเวทีนี้ค่ะ</w:t>
      </w:r>
    </w:p>
    <w:p>
      <w:pPr>
        <w:pStyle w:val="BodyText"/>
      </w:pPr>
      <w:r>
        <w:t xml:space="preserve">(ดร.ปรัชญา)</w:t>
      </w:r>
    </w:p>
    <w:p>
      <w:pPr>
        <w:pStyle w:val="BodyText"/>
      </w:pPr>
      <w:r>
        <w:t xml:space="preserve">(ดร.ปรัชญา)</w:t>
      </w:r>
    </w:p>
    <w:p>
      <w:pPr>
        <w:pStyle w:val="BodyText"/>
      </w:pPr>
      <w:r>
        <w:t xml:space="preserve">[ภาษาต่างประเทศ]</w:t>
      </w:r>
    </w:p>
    <w:p>
      <w:pPr>
        <w:pStyle w:val="BodyText"/>
      </w:pPr>
      <w:r>
        <w:t xml:space="preserve">(คุณศิริพร) ในนามของ NECTEC ประจำปี 2562 ดิฉันขอเรียนเชิญ ดร.ชัย วุฒิวิวัฒน์ชัย ผู้อำนวยการ ศูนย์เทคโนโลยีอิเล็กทรอนิกส์และคอมพิวเตอร์แห่งชาติต้อนรับแขกผู้มีเกียรติทุกท่านและกล่าววัตถุประสงค์ในประชุมวิชาการในปีนี้ 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ดร.ชัย) เรียนรองศาสตราจารย์นายแพทย์สรนิต ศิลธรรม การอุดมศึกษา วิทยาศาสตร์ วิจัยและนวัตกรรม คณะกรรมการบริหาร ผู้บริหาร สวทช. ผู้บริหารหน่วยงาน ในนามศูนย์เทคโนโลยีอิเล็กทรอนิกส์และคอมพิวเตอร์แห่งชาิตสำนักงานพัฒนาวิทยาศาสตร์และเทคโนโลยีแห่งชาติ ผมขอขอบคุณรองศาสตราจารย์ นายแพทย์สรนิต ศิลธรรม ปลัดกระทรวงการอุดมศึกษา วิทยาศาสตร์ วิจัยและนวัตกรรมที่ได้ให้เกียรติมาเป็นพิธีในการเปิดประชุมวิชาการและวิชาการและนิทรรศการประจำปี 2562 หรือ NECTEC-ACE 2019 ในวันนี้ การพัฒนาให้ก้าวหน้า เพื่อมุ่งสู่เป้าหมายการเจริญเติบโตและความเท่าเทียมกันและเศรษฐกิจและสังคมอย่างยั่งยืนนั้น มีปัจจัยสำคัญคือการสร้างฐานรากต่าง ๆ ของประเทศให้เข้มแข็ง หรือ NECTEC เป็นหน่วยงานหนึ่งที่มุ่งมั่นในงานวิจัยและพัฒนาเพื่อสร้างฐานรากทางเทคโนโลยีและคอมพิวเตอร์ให้แก่ประเทศ โดยระยะเวลา 33 ปี NECTEC ได้ดำเนินงานวิจัยองค์ความรู้ พัฒนาผลงานวิจัยที่รพ้อมจะให้ภาครัฐและภาคเอกชนนำไปต่อยอดในการใช้ประโยชน์ทำให้การพัฒนาประเทศเห็นผลอย่างเป็นรูปธรรม NECTEC ได้วางแนวทางไว้ชัดเจน ตามที่ปรากฏอยู่ในวิสัยทัศน์องค์กรคือ</w:t>
      </w:r>
      <w:r>
        <w:t xml:space="preserve"> </w:t>
      </w:r>
      <w:r>
        <w:t xml:space="preserve">“</w:t>
      </w:r>
      <w:r>
        <w:t xml:space="preserve">เป็นฐานรากสำคัญของเทคโนโลยีและสารสนเทศขั้นสูงของประเทศ</w:t>
      </w:r>
      <w:r>
        <w:t xml:space="preserve">”</w:t>
      </w:r>
      <w:r>
        <w:t xml:space="preserve"> </w:t>
      </w:r>
      <w:r>
        <w:t xml:space="preserve">โดยการสร้างความแตกต่าง Differentiate และการประยุกต์ใช้งานก่อนำไปสู่ความเป็นเลิศ เพื่อมุ่งสู่เป้าหมายหลักหรือ Target Output Profiles หรือ TOPs ทั้ง 8 ด้าน ได้แก่ ด้านบูรณาการข้อมูลประชากร ด้านเซเซอร์คุณภาพสูง ด้านนวัตกรรมการศึกษา ด้านเกษตรแม่นยำ ด้าน AI สัญชาติไทย ด้านไอทีเพื่อสุขภาพ และด้านเมืองอัจContextMenuฉริยะ วิจัยกับพันธมิตร เพื่อผลักดันให้เกิดระบบนิเวศน์ในการใช้เทคโนโลยีวิจัยและพัฒนาให้เกิดประโยชน์ต่อประชาชนในวงกว้าง ทั้งนี้ในการพัฒนาผลงานวิจัยร่วมกับพันธมิตรอย่างต่อเนื่อง NECTEC จึงจัดให้มีงานประชุมวิชาการและนิทรรศการ ขึ้นทุก ๆ ปีเพื่อนำเสนอผลงานที่ก้าวหน้าในการดำเนินงานร่วมกับหน่วยงานต่าง ๆ รวมทั้งเป็นเวทีในการพบปะ รับฟัง เพื่อพัฒนาผลงานวิจัยให้แข็งแกร่งและเป็นที่ประจักษ์ของประชาชนคนไทยการประชุมวิา</w:t>
      </w:r>
      <w:r>
        <w:t xml:space="preserve"> </w:t>
      </w:r>
      <w:r>
        <w:t xml:space="preserve">งานประชุมวิชาการและนิทรรศก2562 หรือ NECTEC Annual Conference and Exhibitions หรือ NECTEC - ACE 2019 ในปีนี้ จัดขึ้นภายใต้ แนวคิดฐานรากเทคโนโลยีก้าวไกล พัฒนาไทยก้าวหน้า โดยมีเป้าหมายเป็นเวทีเสนอผลงานวิจัยพัฒนาที่มีการนำไปใช้ในเป้าหมายต่าง ๆ ตามเป้าหมายหลักทั้ง 8 TOPs ข้างต้น ซึ่งภายในจะมีการนำเสนอองค์ความรู้และผลงานที่ร่วมกับพันธมิตรมาทำเสนอในรูปแบบของวิชาการ และการจัดนิทรรศการ โดยมีเนื้อหาที่น่าสนใจ ไม่ว่าจะเป็น การสัมมนาวิชาการ ที่มุ่งเน้นการนำเสนองานวิจัยและพัฒนาจนเป็นผลงาน พร้อมให้ทุกภาคส่วนในการใช้ประโยชน์ รวมถึงการนำเสนอแนวทาง ผลงานวิจัย ร่วมกับเครือข่ายพันธมิตร เพื่อตอบโจทย์โดยมีหัวข้อสัมมนาน่าสนใจทั้งสิ้น 14 หัวข้อ อาทิ การบริการปัญญาประดิษฐ์ ประดิษฐ์ AI Technology for Driving Thailand into 4.0 จดจำใบหน้าประเทศไทยพร้อมใช้แล้ว จริงหรือ Face recognition: Is Thailand ready for it? ด้านระบบวิเคราะห์ข้อมูล ขนาดใหญ่เพื่อตอบยุทธศาตร์ Strategic Big Data ในหัวข้อเรื่อง TP Map และความท้าท้ายของการยกระดับ กรณีตัวอย่างจังหวัดสมุทรสงคราม ด้านเกษตรสำคัญ Precision Farming ในหัวข้อเรื่องแนวทางการพัฒนาแพลตฟอร์มวินิจฉัยโรคพืชโดยใช้ปัญญาประดิษฐ์ ด้านโรงงานอัจฉริยะ ในหัวข้อเรื่อง The Future of Smart Warehouse and Smart Factoryด้านเซ็นเซอร์ยุทธศาสตร์ Strategic Sensor Process and Device ในหัวข้อเรื่อง เสริมแกร่งให้เทคโนโลยีตรวจวัดสารเคมีเชิงแสงในประเทศไทย ด้วยความร่วมมือจากภาคการวิจัยและภาคธุรกิจ Strengthen Thailand’s opto-chemical sensing technology with NECTEC &amp; Partners ด้านเมืองอัจฉริยะ Smatr ประสบการณ์และความสำเร็จในการประชุมเชิงปฏิบัติเพื่อพัฒนาเมืองและการประชุมหัวข้อเรื่องพัฒนาแพลตฟอร์มพัฒนาเมืองอัจฉริยะ ด้านนวัตกรรมเพื่อการศึกษา Innovative Education Platform KidBright กับวิทยาการคำนวณ KidBright and Computing Science และหัวข้อเรื่องวัฒนธรรมดิจิทัลกับการหนุนนำเศรษฐกิจเชิงสร้างสรรค์ Digital Culture for Creative Economy in Tourism Domain นอกจากนั้นยังมีหัวข้อที่น่าสนใจอีกมากมายเช่น หัวข้อเรื่องวิศวกรรมควอนตัมในประเทศไทย Quantum Engineering หัวข้อเรื่อง Superoleophobic technology for medical and underwater applications และหัวข้อเรื่อง MEMS CMOS collaboration ที่จะกล่าวให้เห็นถึงแนวโน้มเทคโนโลยีในอนาคตที่จะนำไปใช้ได้จริง การสัมมนาทั้งหมด จะได้รับความรู้และแลกเปลี่ยนความคิดเห็นกับผู้ทรงคุณวุฒิทั้งในและต่างประเทศ รวมทั้งหน่วยงานที่มาจากภาครัฐ ภาคธุรกิจ StarMaker ต่าง ๆ อีกด้วย การแสดงนิทรรศการในปีนี้กำหนดให้สอดคล้องกับการสัมมนาวิชาการ โดยเน้นนำเสนอผลงานของ NECTEC ที่สามารถตอบสนองความต้องการของภาคส่วนต่าง ๆ ด้วย งานวิจัยที่สามารถใช้ได้จริง พร้อมถ่ายทอดและแสวงหาพันธ์มิตพร้อมถ่ายถอดและแสวงหาพันธมิตร ขยายผลงาน ผลการใช้งานกว่า 50 ผลงาน AI Service นำเสนอผลงานตัวอย่างการประยุกต์ใช้ AI ในหลาย ๆ ด้านเช่น Thai Celeb Detection โปรแกรมทายรูปอาหารไทย โปรแกรม เป็นต้น ด้านระบบวิเคราะห์ข้อมูลขนาดใหญ่เพื่อเพื่อตอบยุทธศาสตร์ประเทศ Strategic Big Data นำเสนอผลงาน Open Data Service Platform หรือ Open- D การพัฒนาคนแบบชี้เป้า หรือ TPMAP ด้านเกษตรแม่นยำ Precision Farming นำเสนอผลงาน Application ตรวจโรคข้าว แก่ชาวเกษตร และการวิเคารชRoot Phenotyping ด้าน โรงงานอัจฉริยะ Strategic Sensor Process and Deviceแสดงระบุตำแหน่งภายในอาคารอยู่ไหน ด้านเซนเซอร์ยุทธศาสตร์ นำเสนอผลงานาชิพ NECTEC SERS Chips series โปรแกรมบิ๊กทรีมและระบบรักษ์น้ำ Innovative Education Platform นำเสนอนวัตกรรมทางการศึกษาต่าง ๆ นำเสนอผลงาน การต่อยอดผลงาน KidbridtKrukid Education และระบบ Museum Pool ด้านสุขภาวะดิจิทัล Digital Wellness นำเสนอผลงานเครื่องช่วยฟัง และระบบคัดกรองการได้ยินในเด็กซึ่งผลงานต่าง ๆ ที่นำเสนอนั้นล้วนเป็นผลงานที่พัฒนาโดย NECTEC ซึ่งตอบโจทย์ทั้งในมิติผู้ประกอบการ ที่จะนำเทคโนโลยีไปต่อยอดทางธุรกิจ ไปเป็นเครื่องมือกำหนดนโยบายต่าง ๆ ตลอดจนประชาชนผู้บริโภคปลายทางได้อย่างดี โดยการจัดงานในครั้งนี้คณะกรรมการ คณะทำงานทุกท่านใคร่ขอขอบคุณทุกหน่วยงาน องค์กรและทุกภาคส่วนที่ร่วมเป็นพันธมิตรสำคัญในการดำเนินงานวิจัยพัฒนา จนนำไปสู่การใช้งานได้จริง ตลอดจนร่วมจัดงาน ร่วมเป็นวิทยากร และร่วมเสวนาในการประชุมวิชาการในวันนี้ครับ</w:t>
      </w:r>
    </w:p>
    <w:p>
      <w:pPr>
        <w:pStyle w:val="BodyText"/>
      </w:pPr>
      <w:r>
        <w:t xml:space="preserve">(คุณศิริพร) ขอขอบคุณดร. ชัย วิฒิวิวัฒชผู้อำนวยการศูนย์เทคโนโลยีอิเล็กทรอนิกส์และคอมพิวเตอร์แห่งชาติ</w:t>
      </w:r>
    </w:p>
    <w:p>
      <w:pPr>
        <w:pStyle w:val="BodyText"/>
      </w:pPr>
      <w:r>
        <w:t xml:space="preserve">(ดร.ปรัชญา)</w:t>
      </w:r>
    </w:p>
    <w:p>
      <w:pPr>
        <w:pStyle w:val="BodyText"/>
      </w:pPr>
      <w:r>
        <w:t xml:space="preserve">[ภาษาต่างประเทศ] อันสมควรแล้ว ดิฉันขอกราบเรียนเชิญนายแพทย์สรนิต ศิลธรรม ได้ให้เกียรติเป็นประธานขึ้นกล่าวเปิดงานประชุมวิชาการและนิทรรศการของ NECTEC ประจำปี 2562 อย่างเป็นทางการ 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นายแพทย์สรนิต) ผู้อำนวยการสำนักงานพัฒนาวิทยาศาสตร์และเทคโนโลยีแห่งชาติแห่งชาติ ผู้อำนวยการผู้บริหารหน่วยงานสื่อมวลชน และแขกผู้มีเกียรติทุกท่าน ผมรู้สึกเป็นเกียรติอย่างยิ่งที่ ของศูนย์เทคโนโลยีอิเล็กทรอนิกส์และคอมพิวเตอร์แห่งชาติสำนักงานพัฒนาวิทยาศาสตร์และเทคโนโลยีแห่งชาติ สวทช. ประจำปี 2562 ซึ่งเป็นหน่วยงานภายใต้กระทรวงการอุดมศึกษา วิทยาศาสตร์ วิจัยและนวัตกรรม หรือ NECTEC ว่าการจัด</w:t>
      </w:r>
      <w:r>
        <w:t xml:space="preserve"> </w:t>
      </w:r>
      <w:r>
        <w:t xml:space="preserve">งานประชุมวิชาการและนิทรรศการผงานประชุมวิชาการและนิทรรศการของศูนย์เทคโนโลยีอิเล็กทรอนิกส์และคอมพิวเตอร์แห่งชาติ ประจำปี 2562 หรือ NECTEC-ACE 2019 ในวันนี้แนวคิดฐานรากเทคโนพัฒนาไทยก้าวหน้า โดยมีเป้าหมายเป็นเวทีพัฒนาที่มีการนำไปใช้ในภาคส่วนต่าง ๆ ภายใต้การดำเนิงาน 8 Target Output Profiles หรือเรียกว่า Top ซึ่งเป้าหมายทั้ง 8 ด้านมีความสอดคล้องกับยุทธศาสตร์ชาติ 20 ปี ปี 25661-2580 เช่น การวิเคราะห์ข้อมูลเชิงยุทธศาสตร์ เชื่อมโยงฐานข้อมูลของประชากรของประเทศ อุตสาหกรรมอัจฉริยะ เซนเซอร์คุณภาพสูง นวัตกรรมการศึกษา เกษตรแม่นยำ AI สัญชาติไทย, ไอทีเพื่อสุขภาพ และเมืองอัจฉริยะ รวมทั้งเป็นการแลกเปลี่ยนความรู้ ประสบการณ์ และความคิดเห็น ที่มีชื่อ และนานาชาติ นักวิชาการในภาครัฐและผู้ทรงคุณวุฒิจากภาคเอกชน และเพื่อเป็นการส่งเสริมการวิจัยของ NECTEC ไปสู่การใช้ประโยชน์ในการพัฒนาและยกระดับเศรษฐกิจสังคมของประเทศ ด้วยภารกิจและพัฒนาทางเทคโนโลยีขั้นสูง ในการสร้างฐานรากเทคโนโลยีให้ประเทศรวมถึงเตรียมความพร้อมเทคโนโลยีงานวิจัยในอนาคต โดยมีพันธมิตรผลักดันให้เกิดระบบนิเที่วิจัยและพัฒนาขึ้น ที่เกิดประโยชน์ต่อคนหมู่มากที่ให้ทุกภาคส่วนสามารถเข้าถึงและใช้ประโยชน์ได้เสมือนเป็นสาธารณูปโภคที่ส่งให้ทุกคนในบ้าน ในการมุ่งเน้นวิจัยพัฒนาและคอมพิวเตอรืเพื่อสนับสนุนการเติบโตของประเทศ ซึ่งมีการทำงานแบบบูรณาการร่วมกันกับหน่วยงานต่าง ๆ ที่เกี่ยวข้อง จึงเป็นมิติที่จะทำให้ประเทศเข้มแข็งขึ้น ผมในเรื่องราวของแนวคิดการยกระดับความสามารถ ในการขับเคลื่อนประเทศต่อไปในอนาคตนำเสนอนั่น ล้วนเป็นผลงานที่ใช้ได้จริง และตอบโจทย์ทั้งในมิติของผู้ประกอบการ ตลอดจนไปต่อยอดธรุกิจ ตลอดจนผู้บริโภคปลายทางได้อย่างดี โดยเฉพาะอย่างยิ่งภายในงานปีนี้มีการนำเสนอผลงานของ NECTEC ที่ตอบสนองความต้องการของภาคส่วนต่าง ๆ ด้วยงานวิจัยพร้อมถ่ายทอด ร่วมวิจัย ขยายผลการใช้งาน โดยมีผลงานที่น่าสนใจกว่า 50 ผลงานภายใต้ Target Output Profiles อาทิ ด้านระบบวิเคราะห์ข้อมูลขนาดใหญ่เพื่อตอบยุทธศาสตร์ประเทศ</w:t>
      </w:r>
    </w:p>
    <w:p>
      <w:pPr>
        <w:pStyle w:val="BodyText"/>
      </w:pPr>
      <w:r>
        <w:t xml:space="preserve">(Strategic Big Data) ด้านโรงงานอัจฉริยะ</w:t>
      </w:r>
    </w:p>
    <w:p>
      <w:pPr>
        <w:pStyle w:val="BodyText"/>
      </w:pPr>
      <w:r>
        <w:t xml:space="preserve">(Smart Factory) ด้านเซนเซอร์ยุทธศาสตร์</w:t>
      </w:r>
    </w:p>
    <w:p>
      <w:pPr>
        <w:pStyle w:val="BodyText"/>
      </w:pPr>
      <w:r>
        <w:t xml:space="preserve">(Strategic Sensor Process and Device) ด้านบริการเทคโนโลยีปัญญาประดิษฐ์</w:t>
      </w:r>
    </w:p>
    <w:p>
      <w:pPr>
        <w:pStyle w:val="BodyText"/>
      </w:pPr>
      <w:r>
        <w:t xml:space="preserve">(AI Service) ด้านเมืองอัจฉริยะ</w:t>
      </w:r>
    </w:p>
    <w:p>
      <w:pPr>
        <w:pStyle w:val="BodyText"/>
      </w:pPr>
      <w:r>
        <w:t xml:space="preserve">(Smart City) ด้านสุขภาวะดิจิทัล</w:t>
      </w:r>
    </w:p>
    <w:p>
      <w:pPr>
        <w:pStyle w:val="BodyText"/>
      </w:pPr>
      <w:r>
        <w:t xml:space="preserve">(Digital Wellness)ผมในฐานะวิทยาศาสตร์วิจัยและนวัตกรรม กระทรวงอุดมศึกษา วิทยาศาสตร์ มีเจตนาเพื่อให้มีบูรณาและการสร้างบุคลากรร่วมกันเพื่อให้งานวิจัยเกิดประโยชน์ต่อเศรษฐกิจสังคม และชุมชน และเพื่อให้การจัดสรรงบประมาณมีประสิทธิภาพในทำการวิจัยได้อย่างต่อเนื่อง ประเด็นความท้าทายที่กระทรวงการอุดมศึกษารับผิดชอบ คือ เพิ่มความสามารถในการแข่งขันต่อประเทศ และประโยชน์ต่อประเทศ ประชาชน และสังคม การทำงานอย่างมีเอกภาพวิจัยและนวัตกรรมการเชื่อมโยงของภาคการอุดมศึกษา การวิจัยและนวัตกรรม การใช้ประโยชน์ และการบูรณาการวิจัยและวิทยาการร่วมกัน ชื่นชมที่ตลอดระยะเวลาที่ผ่านมา NECTEC สามารถดำเนินงานตอบโจทย์ และความท้าทายได้ต่อเนื่อง มีผลงานวิจัยที่ใช้ได้จริง สามารถตอบรับกับยุทธศาสตร์ชาติ เศรษฐกิจสังคมเพื่อทำให้ประเทศมีความเข้มแข็งอย่างมั่นคงและยั่งยืน สุดท้ายนี้ผมขอขอบคุณคณะกรรมการบริหาร ตลอดจนหน่วยงานพันธมิตร ที่มุ่งมั่นแรงใจในการมุ่งมั่นทำงานเพื่อประโยชน์ต่อประเทศ ผมยินดีที่จะสนันสนุนการดำเนินงานอย่างเต็มกำลัง เพื่อขับเคลือนการดำเนินงาน นโยบายของรับาลไปสู่ภาคประชาชนต่อไป บัดนี้ได้เวลาอันสมควรแล้วผมขอเปิดงานการประชุมวิชาการและนิทรรศการของศูนย์เทคโนโลยีอิเล็กทรอนิกส์และคอมพิวเตอร์แห่งชาติ ประจำปี 2562 ให้การดำเนินงานเป็นไปด้วยความเรียบร้อย และบรรลุวัตถุประสงค์และเป้าหมายที่ตั้งไว้ทุกประการครับ ขอบคุณครับ</w:t>
      </w:r>
    </w:p>
    <w:p>
      <w:pPr>
        <w:pStyle w:val="BodyText"/>
      </w:pPr>
      <w:r>
        <w:t xml:space="preserve">[เสียงปรบมือ]</w:t>
      </w:r>
    </w:p>
    <w:p>
      <w:pPr>
        <w:pStyle w:val="BodyText"/>
      </w:pPr>
      <w:r>
        <w:t xml:space="preserve">(คุณศิริพร) กราบขอบพระคุณนายแพทย์สรนิต ศิลธรรม และขอเรียนเชิญอยู่บนเวทีอีกสัก นะคะ เพื่อให้เกียรติถ่ายภาพเป็นที่ระลึกพิธีเปิดงานประชุมวิชาการในปีนี้โดยขอเรียนเชิญ ดร.ชัย วุฒิวิวัฒน์ชัย ผู้อำนวยการศูนย์ ได้แก่ ดร.กัลยา อุดมวิทิต อิเล็กทรอนิกส์ ดร.กัลยา อุดมวิทิต ดร.พนิดา พงษ์ไพบูลย์ ดร.อลิสา คงทน ได้แก่ นายทวีศักดิ์ กออนันตกูล นายศักดิ์ เสกขุนทด นายมนู อรดีดลเชษฐ์ นายสมพงษ์ ปรีเปรม นายสมหมาย ลักขณานุรักษ์ นายวัลลภ สุระกำพลธร นายสุรพล โอภาสเสถียรนายวุฒิพงศ์ สุพนธนา และคณะผู้บริหาร สวทช. นางลดาวัลย์ กระแสร์ชล นาย ชัย วุฒิวิวัฒน์ชัย นางสาวกัลยา อุดมวิทิต นางสาวพนิตา พงษ์ไพบูลย์ นางสาวอลิสา คงทน นางสาวอลิสา คงทน</w:t>
      </w:r>
    </w:p>
    <w:p>
      <w:pPr>
        <w:pStyle w:val="BodyText"/>
      </w:pPr>
      <w:r>
        <w:t xml:space="preserve">(ดร.ปรัชญา)</w:t>
      </w:r>
    </w:p>
    <w:p>
      <w:pPr>
        <w:pStyle w:val="BodyText"/>
      </w:pPr>
      <w:r>
        <w:t xml:space="preserve">[ภาษาต่างประเทศ] ท่านประธานในพิธี NECTEC และคณะกรรมการบริหารทุกท่าน ให้เกียรติถ่ายภาพในการประชุมวิชาการในปี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อีกสักครูค่ะ จะมีเซอร์ไพร์ โปรดติดตามนะคะ และในช่วงต่อจากนี้ไป เปิดงานกล้าพูดเลยว่า นี่จะเป็นการเปิดตัวครั้งแรกในปีนี้</w:t>
      </w:r>
    </w:p>
    <w:p>
      <w:pPr>
        <w:pStyle w:val="BodyText"/>
      </w:pPr>
      <w:r>
        <w:t xml:space="preserve">[เสียงโทรศัพท์]</w:t>
      </w:r>
    </w:p>
    <w:p>
      <w:pPr>
        <w:pStyle w:val="BodyText"/>
      </w:pPr>
      <w:r>
        <w:t xml:space="preserve">(คุณศิริพร) อุ้ยขออภัยทุกท่านค่ะ ดิฉันขออนุญาตรับสายสักครู่นะคะ</w:t>
      </w:r>
    </w:p>
    <w:p>
      <w:pPr>
        <w:pStyle w:val="BodyText"/>
      </w:pPr>
      <w:r>
        <w:t xml:space="preserve">(จิ๊บจิ๊บ) สวัสดีค่ะจิ๊บจิ๊บ</w:t>
      </w:r>
    </w:p>
    <w:p>
      <w:pPr>
        <w:pStyle w:val="BodyText"/>
      </w:pPr>
      <w:r>
        <w:t xml:space="preserve">(จิ๊บจิ๊บ) สวัสดีค่ะ พี่เป็ด พี่อาร์ม</w:t>
      </w:r>
    </w:p>
    <w:p>
      <w:pPr>
        <w:pStyle w:val="BodyText"/>
      </w:pPr>
      <w:r>
        <w:t xml:space="preserve">(คุณศิริพร) จิ๊บจิ๊บค่ะ เป็ด และ ดร.อาร์ม เป็นพิธีกรอยู่ในงานประชุมวิชาการ นะคะ</w:t>
      </w:r>
    </w:p>
    <w:p>
      <w:pPr>
        <w:pStyle w:val="BodyText"/>
      </w:pPr>
      <w:r>
        <w:t xml:space="preserve">(จิ๊บจิ๊บ) จิ๊บจิ๊บอยากเป็นพิธีกรบ้างจังค่ะ เป็นต้นแบบอยู่ในแล็บวิจัยมานานอยากมีโอกาสทำงานจริงบ้าง</w:t>
      </w:r>
    </w:p>
    <w:p>
      <w:pPr>
        <w:pStyle w:val="BodyText"/>
      </w:pPr>
      <w:r>
        <w:t xml:space="preserve">(คุณศิริพร) ก็ได้นะคะ แต่ว่ามีข้อแม้นิดเดียว ถ้าจิ๊บจิ๊บ เปลี่ยนเสียงให้เป็นธรรมชาติกว่านี้ได้ไหมคะ</w:t>
      </w:r>
    </w:p>
    <w:p>
      <w:pPr>
        <w:pStyle w:val="BodyText"/>
      </w:pPr>
      <w:r>
        <w:t xml:space="preserve">(จิ๊บจิ๊บ) ถ้าแบบนี้จิ๊บจิ๊บพอจะรับเป็นพิธีกรได้ไหมคะ</w:t>
      </w:r>
    </w:p>
    <w:p>
      <w:pPr>
        <w:pStyle w:val="BodyText"/>
      </w:pPr>
      <w:r>
        <w:t xml:space="preserve">(คุณศิริพร) ถ้าอย่างนั้นขอพิสูจน์ความสามารถลองหาข่าวที่น่าสนใจของเช้าวันนี้อ่านให้แขกผู้มีเกียรติได้ฟังหน่อยได้ไหมคะ</w:t>
      </w:r>
    </w:p>
    <w:p>
      <w:pPr>
        <w:pStyle w:val="BodyText"/>
      </w:pPr>
      <w:r>
        <w:t xml:space="preserve">(จิ๊บจิ๊บ) เสียชีวิตแล้ว เนื่องจากขยะพลาสติก</w:t>
      </w:r>
    </w:p>
    <w:p>
      <w:pPr>
        <w:pStyle w:val="BodyText"/>
      </w:pPr>
      <w:r>
        <w:t xml:space="preserve">(คุณศิริพร) ดิฉันคงต้องอนุญาตจากแขกผู้มีเกียรติ ที่อยากจะทำงานได้จริง ดิฉันขอส่งต่อหน้าทีพิธีกรต่อจากนี้ให้จิ๊บจิ๊บ ขอเสียงปรบมือเป็นกำลังใจให้จิ๊บจิ๊บด้วยค่ะ</w:t>
      </w:r>
    </w:p>
    <w:p>
      <w:pPr>
        <w:pStyle w:val="BodyText"/>
      </w:pPr>
      <w:r>
        <w:t xml:space="preserve">[เสียงปรบมือ]</w:t>
      </w:r>
    </w:p>
    <w:p>
      <w:pPr>
        <w:pStyle w:val="BodyText"/>
      </w:pPr>
      <w:r>
        <w:t xml:space="preserve">(จิ๊บจิ๊บ) ขอขอบพระคุณแขกผู้มีเกียรติทุกท่านอย่างสูงค่ะ ที่ให้โอกาสที่สำคัญนี้จิ๊บจิ๊บยังมีความสามารถอีกมากมายที่จะเข้าไปช่วยทุกท่านได้อย่างไรบ้างนั้น ขอเชิญทุกท่านพบกับย ดร.ชัย วุฒิวิวัฒน์ชัย ผู้อำนวยการ NECTEC ขอเรียนเชิญค่ะ</w:t>
      </w:r>
    </w:p>
    <w:p>
      <w:pPr>
        <w:pStyle w:val="BodyText"/>
      </w:pPr>
      <w:r>
        <w:t xml:space="preserve">[เสียงดนตรี]</w:t>
      </w:r>
    </w:p>
    <w:p>
      <w:pPr>
        <w:pStyle w:val="BodyText"/>
      </w:pPr>
      <w:r>
        <w:t xml:space="preserve">(ดร.ชัย) ขอบคุณครับจิ๊บจิ๊</w:t>
      </w:r>
    </w:p>
    <w:p>
      <w:pPr>
        <w:pStyle w:val="BodyText"/>
      </w:pPr>
      <w:r>
        <w:t xml:space="preserve">(ดร.ชัย) ผลงานต้นแบบจาก Thai AI Service Platform หรือ AI สัญชาติไทย ซึ่งผมขอประกาศชื่ออย่างเป็นทางการ AI for Thai เป็น Platform สำหรับคนไทยที่ NECTEC สวทช. ได้สะสมองค์ความรูู้ ทรัพยากรทางการวิจัยอันทรงคุณค่ามาเป็นเวลานานกว่า 20 ปีครับ ทุกท่านเห็นภาพขออนุญาตให้รับชม</w:t>
      </w:r>
    </w:p>
    <w:p>
      <w:pPr>
        <w:pStyle w:val="BodyText"/>
      </w:pPr>
      <w:r>
        <w:t xml:space="preserve">(บรรยาย) เเรากำลังก้าวเข้าสู่ยุคเทคโนโลยีปัญญาประดิษฐ์เมื่อทุกสิ่งถูกสร้างขึ้นเพื่อให้ง่ายต่อการใช้งานต่าง ๆ กับการประมวลผลภาษาไทย เช่น ตัดคำ วิเคราะห์ไวยากรณ์ วิเคราะห์คำอ่าน วิเคราะห์ความคิดเห็น วิเคราะห์ภาพและวิดีโอ เช่น ภาพข้อความ ภาพวัตถุ ภาพใบหน้า เข้าใจและสร้างเสียงพูดภาษาไทย ตลอดจนสร้าง Chatbot หากคุณคือนักพัฒนา ผู้ประกอบการบริษัท SMEs ที่มีจินตนาการสร้างสรรค์ อยากพัฒนาได้อย่างรวดเร็วได้อย่างไม่มีค่าใช้จ่ายเป็นผContextMenuู้ช่วยของคุณเพื่อบริการที่พร้อมใช้ทั้งในภาคธุรกิจการให้บริการ Chatbot เพื่อโต้ตอบคำถามให้บริการแทนพนักงาน</w:t>
      </w:r>
    </w:p>
    <w:p>
      <w:pPr>
        <w:pStyle w:val="BodyText"/>
      </w:pPr>
      <w:r>
        <w:t xml:space="preserve">(จิ๊บจิ๊บ) จิ๊บจิ๊บพร้อมให้บริการแล้วค่ะ Logistics บริการวิเคราะห์ใบหน้าจากพนักงานขับรถ เพื่อลดอัตราความเสี่ยง การแพทย์ ใช้ AI มาวิเคราะห์แนวโน้มความเสี่ยงของระบบของโรคต่าง ๆ และการท่องเที่ยว สามารถใช้ AI แปลภาษา และวิเคราะห์รูปต่าง ๆ จากภาพถ่าย AIYARA Platform Platform AI สัญญาติไทย จุดเด่นที่เข้าใจความเป็นไทยพร้อมใช้ง่ายต่อการใช้งาน สนใจติดต่อ www.aiforthai.in.th และนั้นก็คือ AI for Thai นะครับที่จะเปิดเป็นบริการสาธารณะสำหรับพวกเราทุกคนนะครับ ผมอยากจะพูดถึง AI for Thai สั้น ๆ อีกสัก 2 ประเด็นนะครับ ประเด็นแรกของ AI ในประเทศไทยนะครับ ซึ่งจุดสำคัญอยู่ที่ว่าจากการที่เรา Survey มานี่มีผู้เชี่ยวชาญทางด้าน AI มีไม่ถึง 200 คนนะครับ ในขณะที่โจทย์ที่เกิดขึ้นสำหรับ AI ในประเทศไทย ในอนาคตอันใกล้ นี่ และสามารถสร้างมูลค่าได้อีกมากมายเพราะฉะนั้นประเด็นสำคัญอยู่ที่ว่าเราจะต้องพัฒนาบุคลากร ผู้เชี่ยวชาญทางด้าน AI ซึ่งผมเชื่อแน่ว่า AI for Thai หรือ AI สัญชาติไทย ซึ่งเป็นฐานตัวนี้นี่จะเป็นฐานส่วนหนึ่งในการที่จะช่วยทำให้การพัฒนาผู้เชี่ยวชาญ AI เป็นไปอย่างก้าวกระโดดนะครับ ก็ขอขอบคุณผู้สนับสนุนเบื้องต้นของเราตอนนี้ ที่ได้ร่วมกันทำให้เกิด AI for Thai ขึ้นมาได้ก็คือ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เพื่อให้พวกเราเห็นภาพ AI สัญชาติไทย อย่างเป็นรูปธรรมครั้งแรกนะครับ วันนี้มีความพิเศษเป็นอย่างยิ่งครับ ผมขอเชิญทุกท่านพบกับสื่อมวลชน AI คนแรกของไทยครับ ขอให้ทุกท่านพบกับคุณ สุทธิชัย หยุ่น</w:t>
      </w:r>
    </w:p>
    <w:p>
      <w:pPr>
        <w:pStyle w:val="BodyText"/>
      </w:pPr>
      <w:r>
        <w:t xml:space="preserve">(ดร.ชัย) สวัสดีครับคุณ สุทธิชัย หยุ่น</w:t>
      </w:r>
    </w:p>
    <w:p>
      <w:pPr>
        <w:pStyle w:val="BodyText"/>
      </w:pPr>
      <w:r>
        <w:t xml:space="preserve">(Suthichai AI) สวัสดีครับ ดร.ชัย และทุกท่าน ผม สุทธิชัย หยุ่น ครับ ไม่ใช่ สุทธิชัย หยุ่เจ้าเก่านะครับ ผมเป็น สุทธิชัย หยุ่น AI ครับ</w:t>
      </w:r>
    </w:p>
    <w:p>
      <w:pPr>
        <w:pStyle w:val="BodyText"/>
      </w:pPr>
      <w:r>
        <w:t xml:space="preserve">(ดร.ชัย) เชิญนั่งก่อนครับคุณสุทธิชัยทราบไหมครับว่าคุณสุทธิชัยกลายเป็นอมตะไปแล้วครับ</w:t>
      </w:r>
    </w:p>
    <w:p>
      <w:pPr>
        <w:pStyle w:val="BodyText"/>
      </w:pPr>
      <w:r>
        <w:t xml:space="preserve">(Suthichai AI) เป็นความรู้สึกที่สุดยอดมากเลยคไม่สนใจบ้างหรอครับ</w:t>
      </w:r>
    </w:p>
    <w:p>
      <w:pPr>
        <w:pStyle w:val="BodyText"/>
      </w:pPr>
      <w:r>
        <w:t xml:space="preserve">(ดร.ชัย) น่าสนใจเป็นอย่างยิ่งครับ ในอนาคตอันใกล้เราอาจจะกลายเป็น Avatar มานั่งคุยกันก็ได้นะครับ คุณสุทธิชัยคงพอทราบนะครับว่าตอนนี้เราอยู่ในเรื่อง AI กันอยู่</w:t>
      </w:r>
    </w:p>
    <w:p>
      <w:pPr>
        <w:pStyle w:val="BodyText"/>
      </w:pPr>
      <w:r>
        <w:t xml:space="preserve">(Suthichai AI) แน่นอนครับ เพราตัวผมก็เกิดมาจากงานวิจัยที่ทาง NECTEC พัฒนามาเหมือนกันนี่ครับ</w:t>
      </w:r>
    </w:p>
    <w:p>
      <w:pPr>
        <w:pStyle w:val="BodyText"/>
      </w:pPr>
      <w:r>
        <w:t xml:space="preserve">(ดร.ชัย) ถ้าอย่างนั้นคุณสุทธิชัยจะบอกได้ไหมครับว่า AI เข้าไปช่วยงานคุณสุทธิชัยได้อย่างไรได้บ้าง</w:t>
      </w:r>
    </w:p>
    <w:p>
      <w:pPr>
        <w:pStyle w:val="BodyText"/>
      </w:pPr>
      <w:r>
        <w:t xml:space="preserve">(Suthichai AI) ยินดีเป็นอย่างยิ่งครับ ดร.ชัย ก่อนอื่น ผมขอประกาศเป็นนักข่าว AI คนแรกของประเทศไทยครับ ContextMenuAI ย่อมากจาก Artificial Intelligence มันคือปัญญาประดิษฐ์แห่งยุคดิจิทัลครับ ปฎวัิตโลกของข่าวสารครั้งประวัติศาสตร์ครับ</w:t>
      </w:r>
    </w:p>
    <w:p>
      <w:pPr>
        <w:pStyle w:val="BodyText"/>
      </w:pPr>
      <w:r>
        <w:t xml:space="preserve">(ดร.ชัย) น่าสนใจแล้ว AI จะไปปฏิวัติข่าวสารของโลกอย่างไรบ้างครับ</w:t>
      </w:r>
    </w:p>
    <w:p>
      <w:pPr>
        <w:pStyle w:val="BodyText"/>
      </w:pPr>
      <w:r>
        <w:t xml:space="preserve">(Suthichai AI) ผมจะนำเสนอเรื่องราวที่เกิดขึ้นทุกนาทีได้อย่างรวดเร็น่าตื่นเต้นตลอดเวลา สุทธิชัย หยุ่น AI ตัวตนของผมเสียงจริง ลีลาทางจริง ระวังนะครับ สุทธิชัย AI อาจจะมีอารมณ์ และจิตวิญญาณของ สุทธิชัย หยุ่น วิกฤตคือโอกาสครับ ผมทำข่าวมาเกือบ 50 ปีตลอดชีวิต แต่ไม่เคยมีช่วงไหนที่ทำหน้าที่สื่อสารมวลชนที่ตื่นตาตื่นใจเท่ากับตอนนี้ครับ</w:t>
      </w:r>
    </w:p>
    <w:p>
      <w:pPr>
        <w:pStyle w:val="BodyText"/>
      </w:pPr>
      <w:r>
        <w:t xml:space="preserve">(ดร.ชัย) ตื่นเต้นอย่างไ</w:t>
      </w:r>
    </w:p>
    <w:p>
      <w:pPr>
        <w:pStyle w:val="BodyText"/>
      </w:pPr>
      <w:r>
        <w:t xml:space="preserve">(Suthichai AI) ก็เพราะว่ามันไม่ใช่เพียงเพราะ AI Journalism แต่เป็นเท่านั้นครับวันนี้มันคือ AI Journalism ที่จะทำให้การสื่อสารเกิดขึ้นอย่างมีประสิทธิภาพ แม่นยำ เจาะถึงแก่น เป็นครั้งแรกในประวัติศาสตร์โลก สุทธิชัย หยุ่น AI ก็บ้าข่าวเหมือนกันครับ แล้วต่อไปนี้ผมจะบ้าข่าวมากกว่าเดิมครับ เพราะว่าไม่ว่าจะอยู่ที่ไหน เมื่อไหร่ ก็ทำหน้าที่ของนักข่าวได้ครับ</w:t>
      </w:r>
    </w:p>
    <w:p>
      <w:pPr>
        <w:pStyle w:val="BodyText"/>
      </w:pPr>
      <w:r>
        <w:t xml:space="preserve">(ดร.ชัย) ขนาดนั้นเลยหรอครับ ลองขยายความให้ได้เห็นภาพมากกว่านี้ได้ไหมครับ</w:t>
      </w:r>
    </w:p>
    <w:p>
      <w:pPr>
        <w:pStyle w:val="BodyText"/>
      </w:pPr>
      <w:r>
        <w:t xml:space="preserve">(Suthichai AI) แบบนี้นะ ดร.ชัย เพราะสุทธิชัย หยุ่น AI จะวิเคราะห์ข่าวได้ทุกนาที และทุกเหตุการณ์ไม่ว่าจะเกิดที่ไหน และภายใต้สถานการณ์ใด ผมเตรียมพร้อมที่จะเป็นนักข่าว AI ที่สำคัญผมจะหล่อแบบนี้ไปตลอด Suthichai AI ไม่ต้องหลับ ไม่ต้องนอน รับใช้ผู้ต้องการเบื้องหลังของข่าวสาร ตรวจสอบข้อเท็จจริง สยบข่าวปลอมและลบล้าง Hate Speech สนามข่าวใน Platforms ต่าง ๆ นอกจากนั้น ผมจะใช้เทคโนโลยี AI ยกระดับการทำหน้าที่ของสื่อมวลชนอย่างเข้มข้น</w:t>
      </w:r>
    </w:p>
    <w:p>
      <w:pPr>
        <w:pStyle w:val="BodyText"/>
      </w:pPr>
      <w:r>
        <w:t xml:space="preserve">(ดร.ชัย) และมีอะไรพิเศษไปกว่านั้นอีกไหมครับ</w:t>
      </w:r>
    </w:p>
    <w:p>
      <w:pPr>
        <w:pStyle w:val="BodyText"/>
      </w:pPr>
      <w:r>
        <w:t xml:space="preserve">(Suthichai AI) นักข่าว AI อย่างผมจะช่วยลดช่องว่างของการรับรู้ข่าวสารที่สำคัญดต่อทุกชุมชนทั่วประเทศ ผมจะทำให้เกิดความเท่าเทียมของการเข้าถึงข้อมูล การวิเคราะห์เจาะลึกประเด็นที่มีผลต่อความเป็นอยู่ของประชาชนทุกภาคส่วน ผมสามารถรายข่าวเป็นภาษาถิ่นภาคเหนือ</w:t>
      </w:r>
      <w:r>
        <w:t xml:space="preserve"> </w:t>
      </w:r>
      <w:r>
        <w:t xml:space="preserve">“</w:t>
      </w:r>
      <w:r>
        <w:t xml:space="preserve">สวัสดีครับป้อแม่พี่น้องชาวเหนือ ผมเป็นห่วงเรื่อง่หมอกควันเกิดมาตรฐานนะครับ ถิ่นภาคอีสาน สวัสดีครับ พี่น้องชาวอีสาน เอฃเป็นจั่งใดน้อ ขายข้าวได้ราคาดีบ่น้อครับ</w:t>
      </w:r>
      <w:r>
        <w:t xml:space="preserve">”</w:t>
      </w:r>
      <w:r>
        <w:t xml:space="preserve"> </w:t>
      </w:r>
      <w:r>
        <w:t xml:space="preserve">ยิ่งกว่านั้นผมจะใช้เทคโนโลยี AI เชื่อมประเทศไทยกับโลกอย่างคึกคักต่อเนื่องและมีประสิทธิภาพ ไทยก้ต้องปรับ สุทธิชัย หยุ่น AI ขออาสาทำหน้าที่เป็นนักรบไฮเทคทัพแห่งข่าวสารเพื่อสร้างเสริมสังคงไทยทุกมิติและทุกจังหวะ และทุกสถานการณ์ครับ ทำให้ผมตื่นเต้นมากเลยนะครับ ที่คุณสุทธิชัยพูดภาษาถิ่นได้คล่องขนาดนี้นะครับคุณสุทธิชัยคิดว่าอะไรเป็นข้อได้เปรียบของการเป็น AI ครับ</w:t>
      </w:r>
    </w:p>
    <w:p>
      <w:pPr>
        <w:pStyle w:val="BodyText"/>
      </w:pPr>
      <w:r>
        <w:t xml:space="preserve">(Suthichai AI) เพรไม่ได้เป็นมนุษย์ธรรมดานะครับ นั้นแปลว่า ผมจะอยู่อมตะชั่วนิรันดร์ สุทธิชัย AI จะเป็นนักข่าวชั่วนิรันดร์ สุทธิชัย หยุ่น ContextMenuAI จะเป็นนักข่าวจากโลกมนุษย์ที่จะรายงานสด Live จากดาวอังคารคนแรกครับ โปรดติดตาม Suthichai AI Live Live Live Live และLive จากนาทีนี้ถึงชั่วนิรันดร์ครับ</w:t>
      </w:r>
    </w:p>
    <w:p>
      <w:pPr>
        <w:pStyle w:val="BodyText"/>
      </w:pPr>
      <w:r>
        <w:t xml:space="preserve">(ดร.ชัย) ถึงจะเป็น Avatar แต่ก็มีวิญญาณของคุณสุทธิชัย นะครับ ด้วยความเป็นพิธีกรมืออาชีพ ของ ผมรบกวนคุณสุทธิชัยช่วยพูดปิดให้เราอีกสักหน่อยครับ</w:t>
      </w:r>
    </w:p>
    <w:p>
      <w:pPr>
        <w:pStyle w:val="BodyText"/>
      </w:pPr>
      <w:r>
        <w:t xml:space="preserve">(Suthichai AI) สุดท้ายนี้ผมก็ต้องขอขอบคุณแขกผู้มีเกียรติทุกท่าน ผมต้องขอไปปฏิบัติภารกิจลับเฉพาะก่อนครับ ผมขอลาแขก สวัสดีครับ ทุกท่าน นะครับ ก็ขอขอบคุณคุณสุทธิชัย หยุ่นมากนะครับ เนื้อหาสาระของ AI Platform หรือ AI for Thai หรือ AI Platform สัญชาติไทย นิทรรศการ และก็ยังมีหัวข้องานสัมนาที่มีเนื้อหาเข้มข้นไม่น้อยไปกว่าเข้มข้นไม่น้อยไปกว่ากันนะครับ ขอเชิญทุกท่านสัมผัสกับประสบการณ์ไปพร้อมกับเรา NECTEC สวทชขอขอบคุณครับ</w:t>
      </w:r>
    </w:p>
    <w:p>
      <w:pPr>
        <w:pStyle w:val="BodyText"/>
      </w:pPr>
      <w:r>
        <w:t xml:space="preserve">[เสียงปรบมือ]</w:t>
      </w:r>
    </w:p>
    <w:p>
      <w:pPr>
        <w:pStyle w:val="BodyText"/>
      </w:pPr>
      <w:r>
        <w:t xml:space="preserve">(คุณศิริพร) ค่ะ ต้องขอขอบคุณดร.ชัย วุฒิวิวัฒน์ชัย ท่านผอ. สวทช. และ AI คุณสุทธิชัย หยุ่นสื่อมวลชน AI อาวุโสคนแรกของประเทศไทยที่มาร่วมงานของเราในวันนี้ค่ะ</w:t>
      </w:r>
    </w:p>
    <w:p>
      <w:pPr>
        <w:pStyle w:val="BodyText"/>
      </w:pPr>
      <w:r>
        <w:t xml:space="preserve">(ดร.ปรัชญา)</w:t>
      </w:r>
    </w:p>
    <w:p>
      <w:pPr>
        <w:pStyle w:val="BodyText"/>
      </w:pPr>
      <w:r>
        <w:t xml:space="preserve">[ภาษาต่างประเทศ] และพิธีเปิดประจำปี 2562 ได้เสร็จสิ้นเป็นที่เรียบร้อยแล้วนะคะ ช่วงต่อไปในหัวข้อต่าง ๆ โดยมีหัวข้อที่ซึ่งจะเป็นการนำเสนอความรู้จากงานวิจัยพัฒนาของ NECTEC ร่วมกับผู้ทรงคุณวุฒิในหน่วยงานทั้งภาครัฐ ภาคเอกชนในสาขาต่าง ๆ ที่จะมาแลกเปลี่ยน</w:t>
      </w:r>
    </w:p>
    <w:p>
      <w:pPr>
        <w:pStyle w:val="BodyText"/>
      </w:pPr>
      <w:r>
        <w:t xml:space="preserve">(ดร.ปรัชญา)</w:t>
      </w:r>
    </w:p>
    <w:p>
      <w:pPr>
        <w:pStyle w:val="BodyText"/>
      </w:pPr>
      <w:r>
        <w:t xml:space="preserve">[ภาษาต่างประเทศ] คือห้อง Ballroom A - C และห้องลาดพร้อม 1-3 โดยการสัมมนาในช่วงเช้า ซึ่งจะเริ่มในเวลา 10.30 น</w:t>
      </w:r>
    </w:p>
    <w:p>
      <w:pPr>
        <w:pStyle w:val="BodyText"/>
      </w:pPr>
      <w:r>
        <w:t xml:space="preserve">(ดร.ปรัชญา)</w:t>
      </w:r>
    </w:p>
    <w:p>
      <w:pPr>
        <w:pStyle w:val="BodyText"/>
      </w:pPr>
      <w:r>
        <w:t xml:space="preserve">[ภาษาต่างประเทศ]</w:t>
      </w:r>
    </w:p>
    <w:p>
      <w:pPr>
        <w:pStyle w:val="BodyText"/>
      </w:pPr>
      <w:r>
        <w:t xml:space="preserve">(คุณศิริพร) สำหรับหัวข้อในช่วงบ่ายสามารถติดตามรายละเอียดได้ที่หน้า หรือที่เว็บไซต์ www.nectec.or.th/ace2019 ค่ะ โดยทางคณะผู้จัดงานขอสงวนสิทธิ์ที่นั่งให้กับผล่วงหน้า และจะเปิดรับลงทะเบียนหน้างาน อื่น ๆ เข้าร่วมฟังในภายหลัง ช่วงเช้าในเวลา 10.45 น. และช่วงบ่ายเวลา 13.15 น. 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ขอเชิญแขกผู้มีเกียรติทุกท่าน เยี่ยมชมนิทรรศการแสดงผลงานวิจัยพัฒนาของ NECTEC ที่บริเวณโถงนิทรรศการโดยมีผลงานที่น่าสนใจมากมาย ซึ่งผลงานที่นำเสนอนั้น ล้วนเป็น และสามารถตอบโจทย์ทั้งในมิติของผู้ประกอบการ ต้องการนำเทคโนโลยีไปต่อยอดธุรกิจและผู้บริโภคปลายทางได้อย่างดี</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ยังมีผลงานโครงการพัฒนาเยาวชนที่ NECTEC ร่วมกับหน่วยงานพันธมิตรสนับสนุนให้นักศึกษา ได้พัฒนาต่อยอดจากโครงงาน ใกล้ใตลาด และผู้ใช้งานมากยิ่งขึ้น ท่านสามารถไปเยี่ยมชมกับน้อง ๆ ได้ในโซน นิทรรศการ</w:t>
      </w:r>
      <w:r>
        <w:t xml:space="preserve"> </w:t>
      </w:r>
      <w:r>
        <w:t xml:space="preserve">“</w:t>
      </w:r>
      <w:r>
        <w:t xml:space="preserve">โครง</w:t>
      </w:r>
      <w:r>
        <w:t xml:space="preserve">”</w:t>
      </w:r>
      <w:r>
        <w:t xml:space="preserve">โครงการต่อกล้าให้เติบใหญ่"</w:t>
      </w:r>
    </w:p>
    <w:p>
      <w:pPr>
        <w:pStyle w:val="BodyText"/>
      </w:pPr>
      <w:r>
        <w:t xml:space="preserve">(ดร.ปรัชญา)</w:t>
      </w:r>
    </w:p>
    <w:p>
      <w:pPr>
        <w:pStyle w:val="BodyText"/>
      </w:pPr>
      <w:r>
        <w:t xml:space="preserve">[ภาษาต่างประเทศ]</w:t>
      </w:r>
    </w:p>
    <w:p>
      <w:pPr>
        <w:pStyle w:val="BodyText"/>
      </w:pPr>
      <w:r>
        <w:t xml:space="preserve">(คุณศิริพร) นอกจากนี้ NECTE ยังมุ่งเน้นเป็นองค์กรสีเขียวที่ให้ความสำคัญต่อการเป็นมิตร กับสิ่งแวดล้อมทรัพยากรอย่างมีประสิทธิภาพ โดยในปีนี้ทุกท่านสามารถดาวน์โหลดหนังสือเชิญและสูจิบัตร การดำเนินงานด้านการเป็นองค์กรสีเขียว NECTEC ไรายละเอียดจะเป็นอย่างไรนั้น สามารถเยี่ยมชมไดที่นิทรรศการ NECTEC Green Organization ค่ะ</w:t>
      </w:r>
    </w:p>
    <w:p>
      <w:pPr>
        <w:pStyle w:val="BodyText"/>
      </w:pPr>
      <w:r>
        <w:t xml:space="preserve">(ดร.ปรัชญา)</w:t>
      </w:r>
    </w:p>
    <w:p>
      <w:pPr>
        <w:pStyle w:val="BodyText"/>
      </w:pPr>
      <w:r>
        <w:t xml:space="preserve">[ภาษาต่างประเทศ] เทปบันทึกภาพหรือรายละเอียดภายหลังการจัดงานประมาณ 2 สwww.nect.ec.or.th/ace2หรือ Social Media ไม่ว่าจะเป็น Facebook NECTEC Line และ Twitter</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ขอเชิญทุกท่านรับประทานอาหารว่างได้บริเวณ หน้าห้อง Balloon สำหรับในช่วงนี้ดิฉันศิริพร ปานสวัสดิ์ และดร.ปรัชญา บุญขวัญ ขอขอบคุณแขกผู้มีเกียรติทุกท่าน สวัสดี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เสียงปรบมือ]</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พิธีเปิดงานประชุมวิชาการ และนิทรรศการศูนย์เทคโนโลยีอิเล็กทรอนิกส์และคอมพิวเตอร์แห่งชาติ ประจำปี 2562 ห้องที่ 2</dc:title>
  <dc:creator/>
  <cp:keywords/>
  <dcterms:created xsi:type="dcterms:W3CDTF">2021-03-23T08:36:59Z</dcterms:created>
  <dcterms:modified xsi:type="dcterms:W3CDTF">2021-03-23T08: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กันยายน 2562 เวลา 10.43 น.</vt:lpwstr>
  </property>
  <property fmtid="{D5CDD505-2E9C-101B-9397-08002B2CF9AE}" pid="3" name="subtitle">
    <vt:lpwstr/>
  </property>
</Properties>
</file>